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73F3C" w14:textId="01CE1B9F" w:rsidR="007A5DB0" w:rsidRDefault="007A5DB0" w:rsidP="007A5DB0">
      <w:pPr>
        <w:spacing w:after="0" w:line="240" w:lineRule="auto"/>
      </w:pPr>
      <w:r>
        <w:t>Monthly Project Status Report for the month of: January-2021</w:t>
      </w:r>
    </w:p>
    <w:p w14:paraId="5B064D8B" w14:textId="2A23FB8A" w:rsidR="007A5DB0" w:rsidRDefault="007A5DB0" w:rsidP="007A5DB0">
      <w:pPr>
        <w:spacing w:after="0" w:line="240" w:lineRule="auto"/>
      </w:pPr>
      <w:r>
        <w:t>Date Report Disseminated: 2/3/2021</w:t>
      </w:r>
    </w:p>
    <w:p w14:paraId="4175A211" w14:textId="3DF8BFBB" w:rsidR="007A5DB0" w:rsidRDefault="007A5DB0" w:rsidP="007A5DB0">
      <w:pPr>
        <w:spacing w:after="0" w:line="240" w:lineRule="auto"/>
      </w:pPr>
      <w:r>
        <w:t>Project Sponsor: N/A</w:t>
      </w:r>
    </w:p>
    <w:p w14:paraId="0AE04805" w14:textId="1EC7D28B" w:rsidR="007A5DB0" w:rsidRDefault="007A5DB0" w:rsidP="007A5DB0">
      <w:pPr>
        <w:spacing w:after="0" w:line="240" w:lineRule="auto"/>
      </w:pPr>
      <w:r>
        <w:t>Project Title: Integrated Development Tools</w:t>
      </w:r>
    </w:p>
    <w:p w14:paraId="72E4DF9B" w14:textId="32698D18" w:rsidR="007A5DB0" w:rsidRDefault="007A5DB0" w:rsidP="007A5DB0">
      <w:pPr>
        <w:spacing w:after="0" w:line="240" w:lineRule="auto"/>
      </w:pPr>
      <w:r>
        <w:t>Mentor: Brandon Busby</w:t>
      </w:r>
    </w:p>
    <w:p w14:paraId="1656A738" w14:textId="661D1D99" w:rsidR="007A5DB0" w:rsidRDefault="007A5DB0" w:rsidP="007A5DB0">
      <w:pPr>
        <w:spacing w:after="0" w:line="240" w:lineRule="auto"/>
      </w:pPr>
      <w:r>
        <w:t>Co-mentor: N/A</w:t>
      </w:r>
    </w:p>
    <w:p w14:paraId="06057597" w14:textId="76413B78" w:rsidR="007A5DB0" w:rsidRDefault="007A5DB0" w:rsidP="007A5DB0">
      <w:pPr>
        <w:spacing w:after="0" w:line="240" w:lineRule="auto"/>
      </w:pPr>
      <w:r>
        <w:t>Faculty volunteer: N/A</w:t>
      </w:r>
    </w:p>
    <w:p w14:paraId="1665F1A8" w14:textId="3AF073C4" w:rsidR="007A5DB0" w:rsidRDefault="007A5DB0" w:rsidP="007A5DB0">
      <w:pPr>
        <w:spacing w:after="0" w:line="240" w:lineRule="auto"/>
      </w:pPr>
      <w:r>
        <w:t>Graduate student volunteer: N/A</w:t>
      </w:r>
    </w:p>
    <w:p w14:paraId="35960C68" w14:textId="0B534956" w:rsidR="007A5DB0" w:rsidRDefault="007A5DB0" w:rsidP="007A5DB0">
      <w:pPr>
        <w:spacing w:after="0" w:line="240" w:lineRule="auto"/>
      </w:pPr>
      <w:r>
        <w:t>Team name: Sokka</w:t>
      </w:r>
    </w:p>
    <w:p w14:paraId="15311461" w14:textId="3ADAF597" w:rsidR="007A5DB0" w:rsidRDefault="007A5DB0" w:rsidP="007A5DB0">
      <w:pPr>
        <w:spacing w:after="0" w:line="240" w:lineRule="auto"/>
      </w:pPr>
      <w:r>
        <w:t>Team members: Jacob Huber; Shawn Poole; Malachi Potts; Alex Udodik</w:t>
      </w:r>
    </w:p>
    <w:p w14:paraId="7D0C6B22" w14:textId="7E9C9065" w:rsidR="007A5DB0" w:rsidRDefault="007A5DB0" w:rsidP="007A5DB0">
      <w:pPr>
        <w:spacing w:after="0" w:line="240" w:lineRule="auto"/>
      </w:pPr>
    </w:p>
    <w:p w14:paraId="4CF8ABDF" w14:textId="3C5AD06A" w:rsidR="007A5DB0" w:rsidRDefault="007A5DB0" w:rsidP="00E522DC">
      <w:pPr>
        <w:spacing w:after="0" w:line="240" w:lineRule="auto"/>
        <w:rPr>
          <w:b/>
          <w:bCs/>
          <w:sz w:val="24"/>
          <w:szCs w:val="24"/>
        </w:rPr>
      </w:pPr>
      <w:r w:rsidRPr="00E522DC">
        <w:rPr>
          <w:b/>
          <w:bCs/>
          <w:sz w:val="24"/>
          <w:szCs w:val="24"/>
        </w:rPr>
        <w:t>Schedule</w:t>
      </w:r>
      <w:r w:rsidR="00F34F1F">
        <w:rPr>
          <w:b/>
          <w:bCs/>
          <w:sz w:val="24"/>
          <w:szCs w:val="24"/>
        </w:rPr>
        <w:t xml:space="preserve">, </w:t>
      </w:r>
      <w:r w:rsidR="00F11E39">
        <w:rPr>
          <w:b/>
          <w:bCs/>
          <w:sz w:val="24"/>
          <w:szCs w:val="24"/>
        </w:rPr>
        <w:t>R</w:t>
      </w:r>
      <w:r w:rsidR="00F11E39" w:rsidRPr="00E522DC">
        <w:rPr>
          <w:b/>
          <w:bCs/>
          <w:sz w:val="24"/>
          <w:szCs w:val="24"/>
        </w:rPr>
        <w:t>oadblocks</w:t>
      </w:r>
      <w:r w:rsidRPr="00E522DC">
        <w:rPr>
          <w:b/>
          <w:bCs/>
          <w:sz w:val="24"/>
          <w:szCs w:val="24"/>
        </w:rPr>
        <w:t xml:space="preserve"> and </w:t>
      </w:r>
      <w:r w:rsidR="00E522DC">
        <w:rPr>
          <w:b/>
          <w:bCs/>
          <w:sz w:val="24"/>
          <w:szCs w:val="24"/>
        </w:rPr>
        <w:t>Solutions</w:t>
      </w:r>
    </w:p>
    <w:p w14:paraId="7E22B86B" w14:textId="04ECEA27" w:rsidR="00F34F1F" w:rsidRDefault="00F34F1F" w:rsidP="00E522DC">
      <w:pPr>
        <w:spacing w:after="0" w:line="240" w:lineRule="auto"/>
      </w:pPr>
      <w:r>
        <w:t>The project is currently on schedule</w:t>
      </w:r>
      <w:r w:rsidR="006F0AB2">
        <w:t xml:space="preserve">. </w:t>
      </w:r>
      <w:r>
        <w:t>The</w:t>
      </w:r>
      <w:r w:rsidR="006F0AB2">
        <w:t>re was a delay figuring out</w:t>
      </w:r>
      <w:r>
        <w:t xml:space="preserve"> </w:t>
      </w:r>
      <w:r w:rsidR="00D1325A">
        <w:t>whether</w:t>
      </w:r>
      <w:r>
        <w:t xml:space="preserve"> to </w:t>
      </w:r>
      <w:r w:rsidR="006F0AB2">
        <w:t>rewrite the GUI in Typescript</w:t>
      </w:r>
      <w:r w:rsidR="00E260B4">
        <w:t xml:space="preserve"> so that it would merge with the extension more easily.</w:t>
      </w:r>
      <w:r w:rsidR="006F0AB2">
        <w:t xml:space="preserve"> </w:t>
      </w:r>
      <w:r w:rsidR="00C95833">
        <w:t>One of the issues that arose was</w:t>
      </w:r>
      <w:r w:rsidR="00E260B4">
        <w:t xml:space="preserve"> </w:t>
      </w:r>
      <w:r w:rsidR="001A2851">
        <w:t>a lack of</w:t>
      </w:r>
      <w:r w:rsidR="00C95833">
        <w:t xml:space="preserve"> substantial support/documentation for user-interfaces in Typescript</w:t>
      </w:r>
      <w:r w:rsidR="001A2851">
        <w:t>.</w:t>
      </w:r>
      <w:r w:rsidR="00C95833">
        <w:t xml:space="preserve"> </w:t>
      </w:r>
      <w:r w:rsidR="001A2851">
        <w:t>T</w:t>
      </w:r>
      <w:r w:rsidR="00C95833">
        <w:t>h</w:t>
      </w:r>
      <w:r w:rsidR="001A2851">
        <w:t>is would introduce serious delays</w:t>
      </w:r>
      <w:r w:rsidR="00D1325A">
        <w:t xml:space="preserve"> learning and troubleshooting for the GUI component</w:t>
      </w:r>
      <w:r w:rsidR="00C95833">
        <w:t xml:space="preserve">. </w:t>
      </w:r>
      <w:r w:rsidR="00D1325A">
        <w:t>We decided to preserve</w:t>
      </w:r>
      <w:r w:rsidR="00C95833">
        <w:t xml:space="preserve"> the original GUI in C# and</w:t>
      </w:r>
      <w:r w:rsidR="00D1325A">
        <w:t xml:space="preserve"> enable it in the extension by running its executable.</w:t>
      </w:r>
      <w:r w:rsidR="0041345F">
        <w:t xml:space="preserve"> </w:t>
      </w:r>
    </w:p>
    <w:p w14:paraId="56C23DFB" w14:textId="77777777" w:rsidR="00D10241" w:rsidRPr="00F34F1F" w:rsidRDefault="00D10241" w:rsidP="00E522DC">
      <w:pPr>
        <w:spacing w:after="0" w:line="240" w:lineRule="auto"/>
      </w:pPr>
    </w:p>
    <w:p w14:paraId="192B4C33" w14:textId="395CEA87" w:rsidR="00362821" w:rsidRDefault="00874E87" w:rsidP="00D1024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rsonnel Changes and Team Needs.</w:t>
      </w:r>
    </w:p>
    <w:p w14:paraId="3C9E1456" w14:textId="1B39A559" w:rsidR="00874E87" w:rsidRDefault="00874E87" w:rsidP="00D10241">
      <w:pPr>
        <w:spacing w:after="0" w:line="240" w:lineRule="auto"/>
      </w:pPr>
      <w:r>
        <w:t xml:space="preserve">There have been no personnel changes within Team Sokka and Jacob Huber remains as the team’s liaison. </w:t>
      </w:r>
      <w:r w:rsidR="00B30A63">
        <w:t xml:space="preserve">There have not been any needs for the team as of currently, but there </w:t>
      </w:r>
      <w:r w:rsidR="00D166BF">
        <w:t xml:space="preserve">is </w:t>
      </w:r>
      <w:r w:rsidR="00B30A63">
        <w:t xml:space="preserve">potential for </w:t>
      </w:r>
      <w:r w:rsidR="00B35F3D">
        <w:t xml:space="preserve">a subscription for </w:t>
      </w:r>
      <w:r w:rsidR="00B30A63">
        <w:t>hosting the database on either Microsoft’s Azure or AWS hosting systems.</w:t>
      </w:r>
    </w:p>
    <w:p w14:paraId="04705D03" w14:textId="77777777" w:rsidR="00152931" w:rsidRPr="00874E87" w:rsidRDefault="00152931" w:rsidP="00D10241">
      <w:pPr>
        <w:spacing w:after="0" w:line="240" w:lineRule="auto"/>
      </w:pPr>
    </w:p>
    <w:p w14:paraId="0B3859A0" w14:textId="0E793685" w:rsidR="007A5DB0" w:rsidRDefault="00D10241" w:rsidP="00D10241">
      <w:pPr>
        <w:spacing w:after="0" w:line="240" w:lineRule="auto"/>
        <w:rPr>
          <w:b/>
          <w:bCs/>
          <w:sz w:val="24"/>
          <w:szCs w:val="24"/>
        </w:rPr>
      </w:pPr>
      <w:r w:rsidRPr="00D10241">
        <w:rPr>
          <w:b/>
          <w:bCs/>
          <w:sz w:val="24"/>
          <w:szCs w:val="24"/>
        </w:rPr>
        <w:t>C</w:t>
      </w:r>
      <w:r w:rsidR="007A5DB0" w:rsidRPr="00D10241">
        <w:rPr>
          <w:b/>
          <w:bCs/>
          <w:sz w:val="24"/>
          <w:szCs w:val="24"/>
        </w:rPr>
        <w:t>urrent</w:t>
      </w:r>
      <w:r w:rsidRPr="00D10241">
        <w:rPr>
          <w:b/>
          <w:bCs/>
          <w:sz w:val="24"/>
          <w:szCs w:val="24"/>
        </w:rPr>
        <w:t xml:space="preserve"> O</w:t>
      </w:r>
      <w:r w:rsidR="007A5DB0" w:rsidRPr="00D10241">
        <w:rPr>
          <w:b/>
          <w:bCs/>
          <w:sz w:val="24"/>
          <w:szCs w:val="24"/>
        </w:rPr>
        <w:t>bjectives</w:t>
      </w:r>
      <w:r w:rsidR="00B35F3D">
        <w:rPr>
          <w:b/>
          <w:bCs/>
          <w:sz w:val="24"/>
          <w:szCs w:val="24"/>
        </w:rPr>
        <w:t>, Goals</w:t>
      </w:r>
      <w:r w:rsidR="007A5DB0" w:rsidRPr="00D10241">
        <w:rPr>
          <w:b/>
          <w:bCs/>
          <w:sz w:val="24"/>
          <w:szCs w:val="24"/>
        </w:rPr>
        <w:t xml:space="preserve"> and</w:t>
      </w:r>
      <w:r w:rsidRPr="00D10241">
        <w:rPr>
          <w:b/>
          <w:bCs/>
          <w:sz w:val="24"/>
          <w:szCs w:val="24"/>
        </w:rPr>
        <w:t xml:space="preserve"> Status</w:t>
      </w:r>
    </w:p>
    <w:p w14:paraId="7F8D5F5B" w14:textId="77777777" w:rsidR="00B429BE" w:rsidRDefault="00D10241" w:rsidP="00B429BE">
      <w:pPr>
        <w:spacing w:after="0" w:line="240" w:lineRule="auto"/>
      </w:pPr>
      <w:r>
        <w:t xml:space="preserve">The current objective </w:t>
      </w:r>
      <w:r w:rsidR="00874E87">
        <w:t>is</w:t>
      </w:r>
      <w:r>
        <w:t xml:space="preserve"> to finish the</w:t>
      </w:r>
      <w:r w:rsidR="00B429BE">
        <w:t xml:space="preserve"> Codebase View</w:t>
      </w:r>
      <w:r>
        <w:t xml:space="preserve">. The </w:t>
      </w:r>
      <w:r w:rsidR="00B429BE">
        <w:t>tasks making up that objective</w:t>
      </w:r>
      <w:r>
        <w:t xml:space="preserve"> are as follows: </w:t>
      </w:r>
    </w:p>
    <w:p w14:paraId="6C4AD6A1" w14:textId="59F3577E" w:rsidR="00B429BE" w:rsidRDefault="00776FD0" w:rsidP="00B429BE">
      <w:pPr>
        <w:pStyle w:val="ListParagraph"/>
        <w:numPr>
          <w:ilvl w:val="0"/>
          <w:numId w:val="3"/>
        </w:numPr>
        <w:spacing w:after="0" w:line="240" w:lineRule="auto"/>
      </w:pPr>
      <w:r>
        <w:t>Finalize</w:t>
      </w:r>
      <w:r w:rsidR="00D10241">
        <w:t xml:space="preserve"> UI</w:t>
      </w:r>
      <w:r>
        <w:t xml:space="preserve"> design</w:t>
      </w:r>
      <w:r w:rsidR="00B429BE">
        <w:t>.</w:t>
      </w:r>
    </w:p>
    <w:p w14:paraId="6B6BDABD" w14:textId="2F745ED5" w:rsidR="00B429BE" w:rsidRDefault="00B429BE" w:rsidP="00B429BE">
      <w:pPr>
        <w:pStyle w:val="ListParagraph"/>
        <w:numPr>
          <w:ilvl w:val="0"/>
          <w:numId w:val="3"/>
        </w:numPr>
        <w:spacing w:after="0" w:line="240" w:lineRule="auto"/>
      </w:pPr>
      <w:r>
        <w:t>I</w:t>
      </w:r>
      <w:r w:rsidR="00776FD0">
        <w:t>mplement UI components</w:t>
      </w:r>
      <w:r>
        <w:t>.</w:t>
      </w:r>
    </w:p>
    <w:p w14:paraId="34FAB247" w14:textId="3F30D117" w:rsidR="00B429BE" w:rsidRDefault="00776FD0" w:rsidP="00B429BE">
      <w:pPr>
        <w:pStyle w:val="ListParagraph"/>
        <w:numPr>
          <w:ilvl w:val="0"/>
          <w:numId w:val="3"/>
        </w:numPr>
        <w:spacing w:after="0" w:line="240" w:lineRule="auto"/>
      </w:pPr>
      <w:r>
        <w:t>Dynamic display of relevantly queried info</w:t>
      </w:r>
      <w:r w:rsidR="00B429BE">
        <w:t>.</w:t>
      </w:r>
    </w:p>
    <w:p w14:paraId="69C3774F" w14:textId="329ECF80" w:rsidR="00B429BE" w:rsidRDefault="00A02EF0" w:rsidP="00B429BE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Query with filters for date ranges, authors, directories, </w:t>
      </w:r>
      <w:r w:rsidR="00BF3E1F">
        <w:t>and files</w:t>
      </w:r>
      <w:r w:rsidR="00B429BE">
        <w:t>.</w:t>
      </w:r>
    </w:p>
    <w:p w14:paraId="4A77A14C" w14:textId="4BD5EE9E" w:rsidR="00B429BE" w:rsidRDefault="00B429BE" w:rsidP="00BF3E1F">
      <w:pPr>
        <w:pStyle w:val="ListParagraph"/>
        <w:numPr>
          <w:ilvl w:val="0"/>
          <w:numId w:val="3"/>
        </w:numPr>
        <w:spacing w:after="0" w:line="240" w:lineRule="auto"/>
      </w:pPr>
      <w:r>
        <w:t>A</w:t>
      </w:r>
      <w:r w:rsidR="00D10241">
        <w:t xml:space="preserve">dding the ability to switch repositories which also requires modifying the database </w:t>
      </w:r>
      <w:r>
        <w:t>schema.</w:t>
      </w:r>
    </w:p>
    <w:p w14:paraId="63B70A3D" w14:textId="40CD724D" w:rsidR="00B429BE" w:rsidRDefault="001D3866" w:rsidP="00B429BE">
      <w:pPr>
        <w:pStyle w:val="ListParagraph"/>
        <w:numPr>
          <w:ilvl w:val="0"/>
          <w:numId w:val="3"/>
        </w:numPr>
        <w:spacing w:after="0" w:line="240" w:lineRule="auto"/>
      </w:pPr>
      <w:r>
        <w:t>Implementing simple AI core placeholder</w:t>
      </w:r>
      <w:r w:rsidR="00F11E39">
        <w:t>.</w:t>
      </w:r>
    </w:p>
    <w:p w14:paraId="44EFF6A5" w14:textId="08C40A1E" w:rsidR="00D10241" w:rsidRDefault="00F11E39" w:rsidP="00B429BE">
      <w:pPr>
        <w:spacing w:after="0" w:line="240" w:lineRule="auto"/>
      </w:pPr>
      <w:r>
        <w:t xml:space="preserve">The </w:t>
      </w:r>
      <w:r w:rsidR="00B429BE">
        <w:t>current state of the project</w:t>
      </w:r>
      <w:r>
        <w:t xml:space="preserve"> is that the extension can now execute the </w:t>
      </w:r>
      <w:r w:rsidR="00B429BE">
        <w:t>Codebase View</w:t>
      </w:r>
      <w:r w:rsidR="001D3866">
        <w:t xml:space="preserve"> alpha prototype</w:t>
      </w:r>
      <w:r>
        <w:t xml:space="preserve">, the database </w:t>
      </w:r>
      <w:r w:rsidR="00B429BE">
        <w:t>schema is under reconsideration and needs further validation</w:t>
      </w:r>
      <w:r>
        <w:t xml:space="preserve"> to support more than one repository, and a UI drawing is in progress for the redesign of the Code Search Tool GUI.</w:t>
      </w:r>
    </w:p>
    <w:p w14:paraId="7A94EF5A" w14:textId="3EAF3E97" w:rsidR="00B35F3D" w:rsidRDefault="00B35F3D" w:rsidP="00B35F3D">
      <w:pPr>
        <w:spacing w:after="0" w:line="240" w:lineRule="auto"/>
      </w:pPr>
    </w:p>
    <w:p w14:paraId="6400FA19" w14:textId="0FFBD117" w:rsidR="00B35F3D" w:rsidRDefault="00B35F3D" w:rsidP="00B35F3D">
      <w:pPr>
        <w:spacing w:after="0" w:line="240" w:lineRule="auto"/>
        <w:rPr>
          <w:b/>
          <w:bCs/>
          <w:sz w:val="24"/>
          <w:szCs w:val="24"/>
        </w:rPr>
      </w:pPr>
      <w:r w:rsidRPr="00B35F3D">
        <w:rPr>
          <w:b/>
          <w:bCs/>
          <w:sz w:val="24"/>
          <w:szCs w:val="24"/>
        </w:rPr>
        <w:t xml:space="preserve">Deviations </w:t>
      </w:r>
      <w:r w:rsidR="00D1325A" w:rsidRPr="00B35F3D">
        <w:rPr>
          <w:b/>
          <w:bCs/>
          <w:sz w:val="24"/>
          <w:szCs w:val="24"/>
        </w:rPr>
        <w:t>from</w:t>
      </w:r>
      <w:r w:rsidRPr="00B35F3D">
        <w:rPr>
          <w:b/>
          <w:bCs/>
          <w:sz w:val="24"/>
          <w:szCs w:val="24"/>
        </w:rPr>
        <w:t xml:space="preserve"> the Plan, Risks</w:t>
      </w:r>
      <w:r w:rsidR="00903442">
        <w:rPr>
          <w:b/>
          <w:bCs/>
          <w:sz w:val="24"/>
          <w:szCs w:val="24"/>
        </w:rPr>
        <w:t>, Risk Recovery</w:t>
      </w:r>
      <w:r w:rsidR="008F1E86">
        <w:rPr>
          <w:b/>
          <w:bCs/>
          <w:sz w:val="24"/>
          <w:szCs w:val="24"/>
        </w:rPr>
        <w:t>,</w:t>
      </w:r>
      <w:r w:rsidRPr="00B35F3D">
        <w:rPr>
          <w:b/>
          <w:bCs/>
          <w:sz w:val="24"/>
          <w:szCs w:val="24"/>
        </w:rPr>
        <w:t xml:space="preserve"> and Risk Analysis</w:t>
      </w:r>
    </w:p>
    <w:p w14:paraId="2ABCA822" w14:textId="0235F2DC" w:rsidR="00776FD0" w:rsidRDefault="00E65558" w:rsidP="00B35F3D">
      <w:pPr>
        <w:spacing w:after="0" w:line="240" w:lineRule="auto"/>
      </w:pPr>
      <w:r>
        <w:t xml:space="preserve">Deviations from the plan are, instead of having the GUI and Visual Studio Code extension operate as separate applications, </w:t>
      </w:r>
      <w:r w:rsidR="00B429BE">
        <w:t xml:space="preserve">the extension now </w:t>
      </w:r>
      <w:r w:rsidR="00776FD0">
        <w:t>runs the GUI</w:t>
      </w:r>
      <w:r>
        <w:t xml:space="preserve">. </w:t>
      </w:r>
      <w:r w:rsidR="00776FD0">
        <w:t>T</w:t>
      </w:r>
      <w:r>
        <w:t xml:space="preserve">he notification system </w:t>
      </w:r>
      <w:r w:rsidR="00776FD0">
        <w:t xml:space="preserve">has been mostly scrapped </w:t>
      </w:r>
      <w:r>
        <w:t xml:space="preserve">from the project. </w:t>
      </w:r>
    </w:p>
    <w:p w14:paraId="024A3F00" w14:textId="77777777" w:rsidR="00981C7B" w:rsidRDefault="00B31D87" w:rsidP="00B35F3D">
      <w:pPr>
        <w:spacing w:after="0" w:line="240" w:lineRule="auto"/>
      </w:pPr>
      <w:r>
        <w:t xml:space="preserve">Some of the risks currently include: </w:t>
      </w:r>
    </w:p>
    <w:p w14:paraId="6AB2A0EF" w14:textId="37C8DFA7" w:rsidR="00B31D87" w:rsidRDefault="00B31D87" w:rsidP="00981C7B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he schema does not reflect desired functionality and when implemented corrupts </w:t>
      </w:r>
      <w:r w:rsidR="00981C7B">
        <w:t>all of the current data</w:t>
      </w:r>
      <w:r w:rsidR="00F41A0A">
        <w:t>.</w:t>
      </w:r>
      <w:r w:rsidR="00950DFE">
        <w:t xml:space="preserve"> (</w:t>
      </w:r>
      <w:r w:rsidR="001472A2">
        <w:t>Reasonable possibility)</w:t>
      </w:r>
    </w:p>
    <w:p w14:paraId="46EA452C" w14:textId="77D537C4" w:rsidR="00920A85" w:rsidRDefault="00981C7B" w:rsidP="00920A85">
      <w:pPr>
        <w:pStyle w:val="ListParagraph"/>
        <w:numPr>
          <w:ilvl w:val="1"/>
          <w:numId w:val="4"/>
        </w:numPr>
        <w:spacing w:after="0" w:line="240" w:lineRule="auto"/>
      </w:pPr>
      <w:r>
        <w:t>Recovery: Scrap database and fix schema (updating database isn’t difficult)</w:t>
      </w:r>
      <w:r w:rsidR="00F41A0A">
        <w:t>.</w:t>
      </w:r>
    </w:p>
    <w:p w14:paraId="68A07C89" w14:textId="25CBD5F5" w:rsidR="00E40C7B" w:rsidRDefault="00E40C7B" w:rsidP="00E40C7B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he </w:t>
      </w:r>
      <w:r w:rsidR="007E5095">
        <w:t>UI redesign takes too long</w:t>
      </w:r>
      <w:r w:rsidR="00F41A0A">
        <w:t>.</w:t>
      </w:r>
      <w:r w:rsidR="001472A2">
        <w:t xml:space="preserve"> (Unlikely)</w:t>
      </w:r>
    </w:p>
    <w:p w14:paraId="4CA3426B" w14:textId="1F43A836" w:rsidR="00362821" w:rsidRDefault="001472A2" w:rsidP="00920A85">
      <w:pPr>
        <w:pStyle w:val="ListParagraph"/>
        <w:numPr>
          <w:ilvl w:val="1"/>
          <w:numId w:val="4"/>
        </w:numPr>
        <w:spacing w:after="0" w:line="240" w:lineRule="auto"/>
      </w:pPr>
      <w:r>
        <w:t xml:space="preserve">Recovery: </w:t>
      </w:r>
      <w:r w:rsidR="007E5095">
        <w:t xml:space="preserve">Simplify or </w:t>
      </w:r>
      <w:r w:rsidR="00F41A0A">
        <w:t>scrap plans to dynamically display data</w:t>
      </w:r>
    </w:p>
    <w:p w14:paraId="10911CA5" w14:textId="4472E028" w:rsidR="00F41A0A" w:rsidRDefault="00F41A0A" w:rsidP="00F41A0A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he AI </w:t>
      </w:r>
      <w:r w:rsidR="00950DFE">
        <w:t>is too difficult to implement.</w:t>
      </w:r>
      <w:r w:rsidR="001472A2">
        <w:t xml:space="preserve"> (Unlikely)</w:t>
      </w:r>
    </w:p>
    <w:p w14:paraId="4991E8A2" w14:textId="739C9DDB" w:rsidR="00950DFE" w:rsidRPr="00362821" w:rsidRDefault="001472A2" w:rsidP="00950DFE">
      <w:pPr>
        <w:pStyle w:val="ListParagraph"/>
        <w:numPr>
          <w:ilvl w:val="1"/>
          <w:numId w:val="4"/>
        </w:numPr>
        <w:spacing w:after="0" w:line="240" w:lineRule="auto"/>
      </w:pPr>
      <w:r>
        <w:t xml:space="preserve">Recovery: </w:t>
      </w:r>
      <w:r w:rsidR="00950DFE">
        <w:t>Scrap it, it is a stretch goal for the project.</w:t>
      </w:r>
    </w:p>
    <w:sectPr w:rsidR="00950DFE" w:rsidRPr="003628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38722B"/>
    <w:multiLevelType w:val="hybridMultilevel"/>
    <w:tmpl w:val="736C6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3C5CE2"/>
    <w:multiLevelType w:val="hybridMultilevel"/>
    <w:tmpl w:val="0426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8F4DDE"/>
    <w:multiLevelType w:val="hybridMultilevel"/>
    <w:tmpl w:val="0B82E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5E6C16"/>
    <w:multiLevelType w:val="hybridMultilevel"/>
    <w:tmpl w:val="3AFC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TW0MDS2NDcyMLBQ0lEKTi0uzszPAykwqgUAQ5qkTiwAAAA="/>
  </w:docVars>
  <w:rsids>
    <w:rsidRoot w:val="007A5DB0"/>
    <w:rsid w:val="001472A2"/>
    <w:rsid w:val="00152931"/>
    <w:rsid w:val="001A2851"/>
    <w:rsid w:val="001D3866"/>
    <w:rsid w:val="001F2295"/>
    <w:rsid w:val="00362821"/>
    <w:rsid w:val="0041345F"/>
    <w:rsid w:val="006B603A"/>
    <w:rsid w:val="006F0AB2"/>
    <w:rsid w:val="00776FD0"/>
    <w:rsid w:val="007A5DB0"/>
    <w:rsid w:val="007E5095"/>
    <w:rsid w:val="00874E87"/>
    <w:rsid w:val="008F1E86"/>
    <w:rsid w:val="00903442"/>
    <w:rsid w:val="00920A85"/>
    <w:rsid w:val="00950DFE"/>
    <w:rsid w:val="00960B56"/>
    <w:rsid w:val="00981C7B"/>
    <w:rsid w:val="0098682E"/>
    <w:rsid w:val="00A02EF0"/>
    <w:rsid w:val="00B30A63"/>
    <w:rsid w:val="00B3196C"/>
    <w:rsid w:val="00B31D87"/>
    <w:rsid w:val="00B35F3D"/>
    <w:rsid w:val="00B429BE"/>
    <w:rsid w:val="00BF3E1F"/>
    <w:rsid w:val="00C95833"/>
    <w:rsid w:val="00D10241"/>
    <w:rsid w:val="00D1325A"/>
    <w:rsid w:val="00D166BF"/>
    <w:rsid w:val="00E260B4"/>
    <w:rsid w:val="00E40C7B"/>
    <w:rsid w:val="00E522DC"/>
    <w:rsid w:val="00E65558"/>
    <w:rsid w:val="00F11E39"/>
    <w:rsid w:val="00F34F1F"/>
    <w:rsid w:val="00F41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61262"/>
  <w15:chartTrackingRefBased/>
  <w15:docId w15:val="{86EFE0EA-E5CA-4C54-9841-394792084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D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E59E19-FA13-469F-A035-F3BA43C80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odik, Alex V</dc:creator>
  <cp:keywords/>
  <dc:description/>
  <cp:lastModifiedBy>Jacob Huber</cp:lastModifiedBy>
  <cp:revision>21</cp:revision>
  <dcterms:created xsi:type="dcterms:W3CDTF">2021-02-04T02:41:00Z</dcterms:created>
  <dcterms:modified xsi:type="dcterms:W3CDTF">2021-02-05T00:43:00Z</dcterms:modified>
</cp:coreProperties>
</file>